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011D" w:rsidRPr="007E72F2" w:rsidRDefault="00AA66E9" w:rsidP="00AA66E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textWrapping" w:clear="all"/>
      </w:r>
    </w:p>
    <w:p w:rsidR="007E72F2" w:rsidRPr="004D60A0" w:rsidRDefault="004D60A0" w:rsidP="007E72F2">
      <w:pPr>
        <w:spacing w:line="36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4D60A0">
        <w:rPr>
          <w:rFonts w:asciiTheme="minorHAnsi" w:hAnsiTheme="minorHAnsi" w:cstheme="minorHAnsi"/>
          <w:b/>
          <w:sz w:val="36"/>
          <w:szCs w:val="36"/>
        </w:rPr>
        <w:t>LETTER OF ACCEPTANCE</w:t>
      </w:r>
    </w:p>
    <w:p w:rsidR="007E72F2" w:rsidRPr="007E72F2" w:rsidRDefault="00D844C0" w:rsidP="007E72F2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or</w:t>
      </w:r>
      <w:r w:rsidR="007E72F2" w:rsidRPr="007E72F2">
        <w:rPr>
          <w:rFonts w:asciiTheme="minorHAnsi" w:hAnsiTheme="minorHAnsi" w:cstheme="minorHAnsi"/>
          <w:sz w:val="24"/>
          <w:szCs w:val="24"/>
        </w:rPr>
        <w:t xml:space="preserve"> </w:t>
      </w:r>
      <w:r w:rsidR="00C26644">
        <w:rPr>
          <w:rFonts w:asciiTheme="minorHAnsi" w:hAnsiTheme="minorHAnsi" w:cstheme="minorHAnsi"/>
          <w:sz w:val="24"/>
          <w:szCs w:val="24"/>
        </w:rPr>
        <w:t>Erasmus+ S</w:t>
      </w:r>
      <w:r w:rsidR="004C28B0">
        <w:rPr>
          <w:rFonts w:asciiTheme="minorHAnsi" w:hAnsiTheme="minorHAnsi" w:cstheme="minorHAnsi"/>
          <w:sz w:val="24"/>
          <w:szCs w:val="24"/>
        </w:rPr>
        <w:t>t</w:t>
      </w:r>
      <w:r w:rsidR="00C26644">
        <w:rPr>
          <w:rFonts w:asciiTheme="minorHAnsi" w:hAnsiTheme="minorHAnsi" w:cstheme="minorHAnsi"/>
          <w:sz w:val="24"/>
          <w:szCs w:val="24"/>
        </w:rPr>
        <w:t>aff Mobility</w:t>
      </w:r>
    </w:p>
    <w:p w:rsidR="003546A0" w:rsidRPr="007E72F2" w:rsidRDefault="003546A0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3546A0" w:rsidRPr="007E72F2" w:rsidRDefault="003546A0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C26644" w:rsidRDefault="007E72F2" w:rsidP="00F611B1">
      <w:pPr>
        <w:spacing w:line="360" w:lineRule="auto"/>
        <w:ind w:firstLine="720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I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,</w:t>
      </w:r>
      <w:r w:rsidR="00F611B1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the undersigned,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..............................................</w:t>
      </w:r>
      <w:r w:rsidR="00F611B1">
        <w:rPr>
          <w:rFonts w:asciiTheme="minorHAnsi" w:eastAsia="Arial" w:hAnsiTheme="minorHAnsi" w:cstheme="minorHAnsi"/>
          <w:bCs/>
          <w:sz w:val="24"/>
          <w:szCs w:val="24"/>
          <w:lang w:val="ro-RO"/>
        </w:rPr>
        <w:t>.........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, on behal</w:t>
      </w:r>
      <w:r w:rsidR="00C26644">
        <w:rPr>
          <w:rFonts w:asciiTheme="minorHAnsi" w:eastAsia="Arial" w:hAnsiTheme="minorHAnsi" w:cstheme="minorHAnsi"/>
          <w:bCs/>
          <w:sz w:val="24"/>
          <w:szCs w:val="24"/>
          <w:lang w:val="ro-RO"/>
        </w:rPr>
        <w:t>f of the receiving organization/department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..................... .......... ......................................................., 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hereby,  confirm ac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c</w:t>
      </w:r>
      <w:r w:rsidR="00AA66E9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epting the academic </w:t>
      </w:r>
      <w:r w:rsidR="00AA66E9" w:rsidRPr="00AA66E9">
        <w:rPr>
          <w:rFonts w:asciiTheme="minorHAnsi" w:eastAsia="Arial" w:hAnsiTheme="minorHAnsi" w:cstheme="minorHAnsi"/>
          <w:bCs/>
          <w:sz w:val="24"/>
          <w:szCs w:val="24"/>
        </w:rPr>
        <w:t>personnel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: 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...................................................................</w:t>
      </w:r>
      <w:r w:rsidR="00F611B1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. 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cu</w:t>
      </w:r>
      <w:r w:rsidR="00C26644">
        <w:rPr>
          <w:rFonts w:asciiTheme="minorHAnsi" w:eastAsia="Arial" w:hAnsiTheme="minorHAnsi" w:cstheme="minorHAnsi"/>
          <w:bCs/>
          <w:sz w:val="24"/>
          <w:szCs w:val="24"/>
          <w:lang w:val="ro-RO"/>
        </w:rPr>
        <w:t>r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rently e</w:t>
      </w:r>
      <w:r w:rsidR="00C26644">
        <w:rPr>
          <w:rFonts w:asciiTheme="minorHAnsi" w:eastAsia="Arial" w:hAnsiTheme="minorHAnsi" w:cstheme="minorHAnsi"/>
          <w:bCs/>
          <w:sz w:val="24"/>
          <w:szCs w:val="24"/>
          <w:lang w:val="ro-RO"/>
        </w:rPr>
        <w:t>mployed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at the  </w:t>
      </w:r>
      <w:r w:rsidR="003546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„Iuliu Haţieganu” University of Medicine and Pharmacy Cluj-Napoca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,  to</w:t>
      </w:r>
      <w:r w:rsidR="00C26644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complete an:</w:t>
      </w:r>
    </w:p>
    <w:p w:rsidR="00D844C0" w:rsidRDefault="00F95694" w:rsidP="00F611B1">
      <w:pPr>
        <w:spacing w:line="360" w:lineRule="auto"/>
        <w:ind w:firstLine="720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D958D8">
        <w:rPr>
          <w:rFonts w:asciiTheme="minorHAnsi" w:eastAsia="Arial" w:hAnsiTheme="minorHAnsi" w:cstheme="minorHAnsi"/>
          <w:bCs/>
          <w:sz w:val="28"/>
          <w:szCs w:val="28"/>
          <w:lang w:val="ro-RO"/>
        </w:rPr>
        <w:t>⃝</w:t>
      </w:r>
      <w:r w:rsidR="00D844C0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 </w:t>
      </w:r>
      <w:r w:rsidR="00D844C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Erasmus+ </w:t>
      </w:r>
      <w:r w:rsid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STT (staff training/workshop/job shadowing)</w:t>
      </w:r>
      <w:r w:rsidR="00D844C0">
        <w:rPr>
          <w:rFonts w:asciiTheme="minorHAnsi" w:eastAsia="Arial" w:hAnsiTheme="minorHAnsi" w:cstheme="minorHAnsi"/>
          <w:bCs/>
          <w:sz w:val="24"/>
          <w:szCs w:val="24"/>
          <w:lang w:val="ro-RO"/>
        </w:rPr>
        <w:t>;</w:t>
      </w:r>
    </w:p>
    <w:p w:rsidR="00C26644" w:rsidRDefault="00F95694" w:rsidP="00F611B1">
      <w:pPr>
        <w:spacing w:line="360" w:lineRule="auto"/>
        <w:ind w:firstLine="720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D958D8">
        <w:rPr>
          <w:rFonts w:asciiTheme="minorHAnsi" w:eastAsia="Arial" w:hAnsiTheme="minorHAnsi" w:cstheme="minorHAnsi"/>
          <w:bCs/>
          <w:sz w:val="28"/>
          <w:szCs w:val="28"/>
          <w:lang w:val="ro-RO"/>
        </w:rPr>
        <w:t>⃝</w:t>
      </w:r>
      <w:r w:rsidR="00D844C0" w:rsidRPr="00D958D8">
        <w:rPr>
          <w:rFonts w:asciiTheme="minorHAnsi" w:eastAsia="Arial" w:hAnsiTheme="minorHAnsi" w:cstheme="minorHAnsi"/>
          <w:bCs/>
          <w:sz w:val="28"/>
          <w:szCs w:val="28"/>
          <w:lang w:val="ro-RO"/>
        </w:rPr>
        <w:t xml:space="preserve"> </w:t>
      </w:r>
      <w:r w:rsidR="00D844C0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</w:t>
      </w:r>
      <w:r w:rsidR="00D844C0" w:rsidRPr="00C26644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Erasmus+ STA (staff teaching mobility)</w:t>
      </w:r>
    </w:p>
    <w:p w:rsidR="00D844C0" w:rsidRPr="00D844C0" w:rsidRDefault="00D844C0" w:rsidP="00D844C0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</w:pPr>
    </w:p>
    <w:p w:rsidR="00C26644" w:rsidRPr="00D844C0" w:rsidRDefault="003546A0" w:rsidP="00D844C0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</w:pPr>
      <w:r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in our </w:t>
      </w:r>
      <w:r w:rsidR="007E72F2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organization</w:t>
      </w:r>
      <w:r w:rsidR="00C26644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,</w:t>
      </w:r>
      <w:r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from</w:t>
      </w:r>
      <w:r w:rsidR="00C26644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:  </w:t>
      </w:r>
      <w:r w:rsid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   </w:t>
      </w:r>
      <w:r w:rsidR="00F611B1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/ </w:t>
      </w:r>
      <w:r w:rsidR="00C26644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  </w:t>
      </w:r>
      <w:r w:rsidR="00F611B1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  /   </w:t>
      </w:r>
      <w:r w:rsidR="00C26644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</w:t>
      </w:r>
      <w:r w:rsidR="00F611B1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</w:t>
      </w:r>
      <w:r w:rsidR="007E72F2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</w:t>
      </w:r>
      <w:r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to </w:t>
      </w:r>
      <w:r w:rsidR="00F611B1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  </w:t>
      </w:r>
      <w:r w:rsidR="00C26644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</w:t>
      </w:r>
      <w:r w:rsidR="00F611B1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/    </w:t>
      </w:r>
      <w:r w:rsidR="00C26644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 </w:t>
      </w:r>
      <w:r w:rsidR="00F611B1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/</w:t>
      </w:r>
      <w:r w:rsidR="00C26644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      </w:t>
      </w:r>
      <w:r w:rsidR="00F611B1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.</w:t>
      </w:r>
      <w:r w:rsidR="00EE5C8B" w:rsidRPr="00D844C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</w:t>
      </w:r>
    </w:p>
    <w:p w:rsidR="00D844C0" w:rsidRDefault="00D844C0" w:rsidP="00D844C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D844C0" w:rsidRDefault="00D844C0" w:rsidP="00D844C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3546A0" w:rsidRDefault="003A215B" w:rsidP="00C26644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The</w:t>
      </w:r>
      <w:r w:rsidR="00EE5C8B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</w:t>
      </w:r>
      <w:r w:rsidR="00C26644">
        <w:rPr>
          <w:rFonts w:asciiTheme="minorHAnsi" w:eastAsia="Arial" w:hAnsiTheme="minorHAnsi" w:cstheme="minorHAnsi"/>
          <w:bCs/>
          <w:sz w:val="24"/>
          <w:szCs w:val="24"/>
          <w:lang w:val="ro-RO"/>
        </w:rPr>
        <w:t>academic personnel</w:t>
      </w:r>
      <w:r w:rsidR="00EE5C8B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will receive a</w:t>
      </w:r>
      <w:r w:rsidR="00C26644">
        <w:rPr>
          <w:rFonts w:asciiTheme="minorHAnsi" w:eastAsia="Arial" w:hAnsiTheme="minorHAnsi" w:cstheme="minorHAnsi"/>
          <w:bCs/>
          <w:sz w:val="24"/>
          <w:szCs w:val="24"/>
          <w:lang w:val="ro-RO"/>
        </w:rPr>
        <w:t>n Erasmus+</w:t>
      </w:r>
      <w:r w:rsidR="00EE5C8B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allowance from the sending university. </w:t>
      </w:r>
    </w:p>
    <w:p w:rsidR="00F611B1" w:rsidRPr="007E72F2" w:rsidRDefault="00F611B1" w:rsidP="00F611B1">
      <w:pPr>
        <w:spacing w:line="360" w:lineRule="auto"/>
        <w:ind w:firstLine="720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3546A0" w:rsidRDefault="007E72F2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Name of receiving organization:. </w:t>
      </w:r>
      <w:r w:rsidR="00C26644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. . . . . . . . . . . . . . . . . . .</w:t>
      </w:r>
    </w:p>
    <w:p w:rsidR="00C26644" w:rsidRPr="007E72F2" w:rsidRDefault="00C26644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FF6EE8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Name of the signing person:. . . . . . . . . . . . . . . . . . . .</w:t>
      </w:r>
    </w:p>
    <w:p w:rsidR="00C26644" w:rsidRPr="007E72F2" w:rsidRDefault="00C26644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FF6EE8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Position: . . . . . . . . . . . . . . . . . . . . .</w:t>
      </w:r>
    </w:p>
    <w:p w:rsidR="00C26644" w:rsidRPr="007E72F2" w:rsidRDefault="00C26644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FF6EE8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Signature: . . . . . . . . . . . . . . . . . . . . . </w:t>
      </w:r>
    </w:p>
    <w:p w:rsidR="00C26644" w:rsidRPr="007E72F2" w:rsidRDefault="00C26644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3546A0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:rsidR="003546A0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Date: . . . . ./ . . . ./ . . . . . </w:t>
      </w:r>
    </w:p>
    <w:p w:rsidR="003546A0" w:rsidRPr="00AA66E9" w:rsidRDefault="003546A0" w:rsidP="00AA66E9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Stamp:    </w:t>
      </w:r>
    </w:p>
    <w:sectPr w:rsidR="003546A0" w:rsidRPr="00AA66E9" w:rsidSect="003777B4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6B88" w:rsidRDefault="00696B88" w:rsidP="00AA66E9">
      <w:r>
        <w:separator/>
      </w:r>
    </w:p>
  </w:endnote>
  <w:endnote w:type="continuationSeparator" w:id="0">
    <w:p w:rsidR="00696B88" w:rsidRDefault="00696B88" w:rsidP="00AA66E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6B88" w:rsidRDefault="00696B88" w:rsidP="00AA66E9">
      <w:r>
        <w:separator/>
      </w:r>
    </w:p>
  </w:footnote>
  <w:footnote w:type="continuationSeparator" w:id="0">
    <w:p w:rsidR="00696B88" w:rsidRDefault="00696B88" w:rsidP="00AA66E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66E9" w:rsidRDefault="00AA66E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align>right</wp:align>
          </wp:positionH>
          <wp:positionV relativeFrom="paragraph">
            <wp:posOffset>-323850</wp:posOffset>
          </wp:positionV>
          <wp:extent cx="1866900" cy="1114425"/>
          <wp:effectExtent l="19050" t="0" r="0" b="0"/>
          <wp:wrapSquare wrapText="bothSides"/>
          <wp:docPr id="2" name="Picture 0" descr="erasmus-ka2-extensio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asmus-ka2-extension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66900" cy="1114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                                                  </w:t>
    </w:r>
  </w:p>
  <w:p w:rsidR="00AA66E9" w:rsidRDefault="00AA66E9">
    <w:pPr>
      <w:pStyle w:val="Header"/>
      <w:rPr>
        <w:color w:val="FF0000"/>
        <w:sz w:val="28"/>
        <w:szCs w:val="28"/>
      </w:rPr>
    </w:pPr>
    <w:r>
      <w:rPr>
        <w:color w:val="FF0000"/>
        <w:sz w:val="28"/>
        <w:szCs w:val="28"/>
      </w:rPr>
      <w:t>Please insert here the official</w:t>
    </w:r>
  </w:p>
  <w:p w:rsidR="00AA66E9" w:rsidRPr="00AA66E9" w:rsidRDefault="00AA66E9">
    <w:pPr>
      <w:pStyle w:val="Header"/>
      <w:rPr>
        <w:color w:val="FF0000"/>
        <w:sz w:val="28"/>
        <w:szCs w:val="28"/>
      </w:rPr>
    </w:pPr>
    <w:r>
      <w:rPr>
        <w:color w:val="FF0000"/>
        <w:sz w:val="28"/>
        <w:szCs w:val="28"/>
      </w:rPr>
      <w:t>Header and Logo of your institution</w:t>
    </w:r>
  </w:p>
  <w:p w:rsidR="00AA66E9" w:rsidRDefault="00AA66E9">
    <w:pPr>
      <w:pStyle w:val="Header"/>
    </w:pPr>
    <w:r>
      <w:t xml:space="preserve">                                                         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00"/>
  <w:displayHorizontalDrawingGridEvery w:val="2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I2M7U0Mze2MLcwMbZQ0lEKTi0uzszPAykwqgUAjyPyKSwAAAA="/>
  </w:docVars>
  <w:rsids>
    <w:rsidRoot w:val="003546A0"/>
    <w:rsid w:val="00062943"/>
    <w:rsid w:val="000B011D"/>
    <w:rsid w:val="00121163"/>
    <w:rsid w:val="00122B43"/>
    <w:rsid w:val="00173B06"/>
    <w:rsid w:val="001A3DCE"/>
    <w:rsid w:val="001B5050"/>
    <w:rsid w:val="001E4F5E"/>
    <w:rsid w:val="002C7CC3"/>
    <w:rsid w:val="003546A0"/>
    <w:rsid w:val="003777B4"/>
    <w:rsid w:val="003A215B"/>
    <w:rsid w:val="0044790F"/>
    <w:rsid w:val="004B7ABD"/>
    <w:rsid w:val="004C28B0"/>
    <w:rsid w:val="004D60A0"/>
    <w:rsid w:val="00597453"/>
    <w:rsid w:val="00646AC8"/>
    <w:rsid w:val="00696B88"/>
    <w:rsid w:val="00786B95"/>
    <w:rsid w:val="007E72F2"/>
    <w:rsid w:val="00844BE9"/>
    <w:rsid w:val="00882662"/>
    <w:rsid w:val="009A0852"/>
    <w:rsid w:val="009C7AA8"/>
    <w:rsid w:val="009F16A9"/>
    <w:rsid w:val="00A81689"/>
    <w:rsid w:val="00AA66E9"/>
    <w:rsid w:val="00B84211"/>
    <w:rsid w:val="00C17997"/>
    <w:rsid w:val="00C26644"/>
    <w:rsid w:val="00C97583"/>
    <w:rsid w:val="00D844C0"/>
    <w:rsid w:val="00D958D8"/>
    <w:rsid w:val="00EE5C8B"/>
    <w:rsid w:val="00F611B1"/>
    <w:rsid w:val="00F65C1E"/>
    <w:rsid w:val="00F95694"/>
    <w:rsid w:val="00FF6E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46A0"/>
  </w:style>
  <w:style w:type="paragraph" w:styleId="Heading1">
    <w:name w:val="heading 1"/>
    <w:basedOn w:val="Normal"/>
    <w:next w:val="Normal"/>
    <w:link w:val="Heading1Char"/>
    <w:qFormat/>
    <w:rsid w:val="0059745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9745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9745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9745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9745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9745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9745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9745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9745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74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5974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59745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59745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59745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59745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597453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59745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5974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qFormat/>
    <w:rsid w:val="0059745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5974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5974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59745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qFormat/>
    <w:rsid w:val="00597453"/>
    <w:rPr>
      <w:b/>
      <w:bCs/>
    </w:rPr>
  </w:style>
  <w:style w:type="character" w:styleId="Emphasis">
    <w:name w:val="Emphasis"/>
    <w:qFormat/>
    <w:rsid w:val="00597453"/>
    <w:rPr>
      <w:i/>
      <w:iCs/>
    </w:rPr>
  </w:style>
  <w:style w:type="paragraph" w:styleId="NoSpacing">
    <w:name w:val="No Spacing"/>
    <w:basedOn w:val="Normal"/>
    <w:uiPriority w:val="1"/>
    <w:qFormat/>
    <w:rsid w:val="0059745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97453"/>
    <w:pPr>
      <w:ind w:left="720"/>
      <w:contextualSpacing/>
    </w:pPr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97453"/>
    <w:rPr>
      <w:i/>
      <w:iCs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97453"/>
    <w:rPr>
      <w:i/>
      <w:iCs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745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7453"/>
    <w:rPr>
      <w:b/>
      <w:bCs/>
      <w:i/>
      <w:iCs/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597453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597453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597453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/>
    <w:rsid w:val="00597453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/>
    <w:rsid w:val="0059745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7453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7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2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A66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A66E9"/>
  </w:style>
  <w:style w:type="paragraph" w:styleId="Footer">
    <w:name w:val="footer"/>
    <w:basedOn w:val="Normal"/>
    <w:link w:val="FooterChar"/>
    <w:uiPriority w:val="99"/>
    <w:semiHidden/>
    <w:unhideWhenUsed/>
    <w:rsid w:val="00AA66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A66E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44369E-206C-4713-ACC7-096791090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l Internat 2</cp:lastModifiedBy>
  <cp:revision>9</cp:revision>
  <cp:lastPrinted>2021-08-02T09:13:00Z</cp:lastPrinted>
  <dcterms:created xsi:type="dcterms:W3CDTF">2021-08-02T08:28:00Z</dcterms:created>
  <dcterms:modified xsi:type="dcterms:W3CDTF">2022-05-03T06:26:00Z</dcterms:modified>
</cp:coreProperties>
</file>